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05131" w14:textId="77777777" w:rsidR="008F2194" w:rsidRDefault="008F2194" w:rsidP="008F2194">
      <w:r w:rsidRPr="00FD2255">
        <w:rPr>
          <w:rFonts w:hint="eastAsia"/>
          <w:b/>
          <w:bCs/>
          <w:sz w:val="24"/>
          <w:szCs w:val="28"/>
        </w:rPr>
        <w:t>本周完成的工作：</w:t>
      </w:r>
    </w:p>
    <w:p w14:paraId="45C0FFDE" w14:textId="1212ACFC" w:rsidR="008F2194" w:rsidRPr="005111E3" w:rsidRDefault="008F2194" w:rsidP="008F2194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图片展示：</w:t>
      </w:r>
      <w:r w:rsidR="00C92631">
        <w:rPr>
          <w:rFonts w:hint="eastAsia"/>
          <w:sz w:val="24"/>
          <w:szCs w:val="28"/>
        </w:rPr>
        <w:t>支持</w:t>
      </w:r>
      <w:r w:rsidR="007722BC">
        <w:rPr>
          <w:rFonts w:hint="eastAsia"/>
          <w:sz w:val="24"/>
          <w:szCs w:val="28"/>
        </w:rPr>
        <w:t>更换“拍摄位置”</w:t>
      </w:r>
      <w:r w:rsidR="00C92631">
        <w:rPr>
          <w:rFonts w:hint="eastAsia"/>
          <w:sz w:val="24"/>
          <w:szCs w:val="28"/>
        </w:rPr>
        <w:t>。</w:t>
      </w:r>
    </w:p>
    <w:p w14:paraId="65A7A768" w14:textId="384C7F68" w:rsidR="008F2194" w:rsidRPr="002E19B5" w:rsidRDefault="002E19B5" w:rsidP="002E19B5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数据展示：</w:t>
      </w:r>
      <w:r w:rsidR="007722BC" w:rsidRPr="009F6BB4">
        <w:rPr>
          <w:rFonts w:hint="eastAsia"/>
          <w:sz w:val="24"/>
          <w:szCs w:val="28"/>
        </w:rPr>
        <w:t>完成按重要事件查看</w:t>
      </w:r>
      <w:r w:rsidR="004866EF">
        <w:rPr>
          <w:rFonts w:hint="eastAsia"/>
          <w:sz w:val="24"/>
          <w:szCs w:val="28"/>
        </w:rPr>
        <w:t>传感器数据</w:t>
      </w:r>
      <w:r w:rsidR="00873EDC">
        <w:rPr>
          <w:rFonts w:hint="eastAsia"/>
          <w:sz w:val="24"/>
          <w:szCs w:val="28"/>
        </w:rPr>
        <w:t>，以及添加重要事件的绑定</w:t>
      </w:r>
      <w:r w:rsidRPr="002E19B5">
        <w:rPr>
          <w:rFonts w:hint="eastAsia"/>
          <w:sz w:val="24"/>
          <w:szCs w:val="28"/>
        </w:rPr>
        <w:t>。</w:t>
      </w:r>
    </w:p>
    <w:p w14:paraId="6BCE1C1E" w14:textId="4CA347B4" w:rsidR="008F2194" w:rsidRPr="005111E3" w:rsidRDefault="002E19B5" w:rsidP="008F2194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自动报警：</w:t>
      </w:r>
      <w:r w:rsidR="004866EF" w:rsidRPr="009F6BB4">
        <w:rPr>
          <w:rFonts w:hint="eastAsia"/>
          <w:sz w:val="24"/>
          <w:szCs w:val="28"/>
        </w:rPr>
        <w:t>完成按重要事件</w:t>
      </w:r>
      <w:r w:rsidR="00873EDC">
        <w:rPr>
          <w:rFonts w:hint="eastAsia"/>
          <w:sz w:val="24"/>
          <w:szCs w:val="28"/>
        </w:rPr>
        <w:t>筛选异常数据</w:t>
      </w:r>
      <w:r>
        <w:rPr>
          <w:rFonts w:hint="eastAsia"/>
          <w:sz w:val="24"/>
          <w:szCs w:val="28"/>
        </w:rPr>
        <w:t>。</w:t>
      </w:r>
    </w:p>
    <w:p w14:paraId="7CCBAAAA" w14:textId="2FB306CB" w:rsidR="008F2194" w:rsidRPr="004866EF" w:rsidRDefault="008F2194" w:rsidP="004866EF">
      <w:r w:rsidRPr="00833CF3">
        <w:rPr>
          <w:rFonts w:hint="eastAsia"/>
          <w:b/>
          <w:bCs/>
          <w:sz w:val="24"/>
          <w:szCs w:val="28"/>
        </w:rPr>
        <w:t>下周任务：</w:t>
      </w:r>
    </w:p>
    <w:p w14:paraId="2C5F38BD" w14:textId="096A2B21" w:rsidR="008F2194" w:rsidRPr="005111E3" w:rsidRDefault="008F2194" w:rsidP="008F2194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图片展示：</w:t>
      </w:r>
      <w:r w:rsidR="00AF3799">
        <w:rPr>
          <w:rFonts w:hint="eastAsia"/>
          <w:sz w:val="24"/>
          <w:szCs w:val="28"/>
        </w:rPr>
        <w:t>实现图片位置映射关系的展示。</w:t>
      </w:r>
    </w:p>
    <w:p w14:paraId="234B2BA9" w14:textId="2292C843" w:rsidR="00D131B4" w:rsidRPr="009F6BB4" w:rsidRDefault="008F2194" w:rsidP="009F6BB4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数据展示：</w:t>
      </w:r>
      <w:r w:rsidR="006C26B9">
        <w:rPr>
          <w:rFonts w:hint="eastAsia"/>
          <w:sz w:val="24"/>
          <w:szCs w:val="28"/>
        </w:rPr>
        <w:t>优化细节，如限制查询时间段最长为7天、</w:t>
      </w:r>
      <w:r w:rsidR="0065573E">
        <w:rPr>
          <w:rFonts w:hint="eastAsia"/>
          <w:sz w:val="24"/>
          <w:szCs w:val="28"/>
        </w:rPr>
        <w:t>按事件查询时显示事件起止时间等。</w:t>
      </w:r>
    </w:p>
    <w:p w14:paraId="57BDB0F5" w14:textId="0141468A" w:rsidR="007D72DD" w:rsidRPr="00AA4889" w:rsidRDefault="008F2194" w:rsidP="00AA4889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自动报警：</w:t>
      </w:r>
      <w:r w:rsidR="0065573E">
        <w:rPr>
          <w:rFonts w:hint="eastAsia"/>
          <w:sz w:val="24"/>
          <w:szCs w:val="28"/>
        </w:rPr>
        <w:t>实现异常数据的</w:t>
      </w:r>
      <w:r w:rsidR="00072AE9">
        <w:rPr>
          <w:rFonts w:hint="eastAsia"/>
          <w:sz w:val="24"/>
          <w:szCs w:val="28"/>
        </w:rPr>
        <w:t>图形化展示（阈值也要显示在图中）</w:t>
      </w:r>
      <w:r w:rsidR="009F6BB4">
        <w:rPr>
          <w:rFonts w:hint="eastAsia"/>
          <w:sz w:val="24"/>
          <w:szCs w:val="28"/>
        </w:rPr>
        <w:t>。</w:t>
      </w:r>
    </w:p>
    <w:sectPr w:rsidR="007D72DD" w:rsidRPr="00AA48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A362A"/>
    <w:multiLevelType w:val="multilevel"/>
    <w:tmpl w:val="64824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C77091"/>
    <w:multiLevelType w:val="multilevel"/>
    <w:tmpl w:val="6A800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984F74"/>
    <w:multiLevelType w:val="multilevel"/>
    <w:tmpl w:val="C6786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AB72A8"/>
    <w:multiLevelType w:val="multilevel"/>
    <w:tmpl w:val="F5705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126365"/>
    <w:multiLevelType w:val="hybridMultilevel"/>
    <w:tmpl w:val="3AE02526"/>
    <w:lvl w:ilvl="0" w:tplc="995E2A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5" w15:restartNumberingAfterBreak="0">
    <w:nsid w:val="323D7861"/>
    <w:multiLevelType w:val="hybridMultilevel"/>
    <w:tmpl w:val="CF941DDC"/>
    <w:lvl w:ilvl="0" w:tplc="E6B8A9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6" w15:restartNumberingAfterBreak="0">
    <w:nsid w:val="35AB197F"/>
    <w:multiLevelType w:val="multilevel"/>
    <w:tmpl w:val="86700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97411B"/>
    <w:multiLevelType w:val="multilevel"/>
    <w:tmpl w:val="C4EE6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5F17D5"/>
    <w:multiLevelType w:val="multilevel"/>
    <w:tmpl w:val="E830F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AE7361"/>
    <w:multiLevelType w:val="multilevel"/>
    <w:tmpl w:val="396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432928"/>
    <w:multiLevelType w:val="hybridMultilevel"/>
    <w:tmpl w:val="A076797C"/>
    <w:lvl w:ilvl="0" w:tplc="35B842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1" w15:restartNumberingAfterBreak="0">
    <w:nsid w:val="3B7C54E1"/>
    <w:multiLevelType w:val="hybridMultilevel"/>
    <w:tmpl w:val="9BBE5F4E"/>
    <w:lvl w:ilvl="0" w:tplc="38EC1B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BC64B4A"/>
    <w:multiLevelType w:val="hybridMultilevel"/>
    <w:tmpl w:val="A7E6A770"/>
    <w:lvl w:ilvl="0" w:tplc="E190D4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3F1D0381"/>
    <w:multiLevelType w:val="hybridMultilevel"/>
    <w:tmpl w:val="8EC8F66E"/>
    <w:lvl w:ilvl="0" w:tplc="D1E83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43C656CA"/>
    <w:multiLevelType w:val="multilevel"/>
    <w:tmpl w:val="904E8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F7008E"/>
    <w:multiLevelType w:val="hybridMultilevel"/>
    <w:tmpl w:val="33580DD0"/>
    <w:lvl w:ilvl="0" w:tplc="E21CC7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511026C7"/>
    <w:multiLevelType w:val="hybridMultilevel"/>
    <w:tmpl w:val="8DA44C94"/>
    <w:lvl w:ilvl="0" w:tplc="83F0F382">
      <w:start w:val="1"/>
      <w:numFmt w:val="decimal"/>
      <w:lvlText w:val="%1."/>
      <w:lvlJc w:val="left"/>
      <w:pPr>
        <w:ind w:left="360" w:hanging="360"/>
      </w:pPr>
      <w:rPr>
        <w:rFonts w:cs="宋体" w:hint="default"/>
        <w:color w:val="111111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5A942083"/>
    <w:multiLevelType w:val="hybridMultilevel"/>
    <w:tmpl w:val="0AC6B1AE"/>
    <w:lvl w:ilvl="0" w:tplc="42B23B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8" w15:restartNumberingAfterBreak="0">
    <w:nsid w:val="5DC21CC5"/>
    <w:multiLevelType w:val="multilevel"/>
    <w:tmpl w:val="EB04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9E6962"/>
    <w:multiLevelType w:val="hybridMultilevel"/>
    <w:tmpl w:val="AA586A8C"/>
    <w:lvl w:ilvl="0" w:tplc="682E1F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67185ADE"/>
    <w:multiLevelType w:val="hybridMultilevel"/>
    <w:tmpl w:val="97A8AC7E"/>
    <w:lvl w:ilvl="0" w:tplc="87544A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6F15448D"/>
    <w:multiLevelType w:val="hybridMultilevel"/>
    <w:tmpl w:val="DA685C4E"/>
    <w:lvl w:ilvl="0" w:tplc="0EAC59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22" w15:restartNumberingAfterBreak="0">
    <w:nsid w:val="7EC17903"/>
    <w:multiLevelType w:val="multilevel"/>
    <w:tmpl w:val="76F61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2046600">
    <w:abstractNumId w:val="14"/>
  </w:num>
  <w:num w:numId="2" w16cid:durableId="1512523583">
    <w:abstractNumId w:val="22"/>
  </w:num>
  <w:num w:numId="3" w16cid:durableId="67582986">
    <w:abstractNumId w:val="7"/>
  </w:num>
  <w:num w:numId="4" w16cid:durableId="210725732">
    <w:abstractNumId w:val="3"/>
  </w:num>
  <w:num w:numId="5" w16cid:durableId="851921127">
    <w:abstractNumId w:val="2"/>
  </w:num>
  <w:num w:numId="6" w16cid:durableId="312025863">
    <w:abstractNumId w:val="0"/>
  </w:num>
  <w:num w:numId="7" w16cid:durableId="1895697542">
    <w:abstractNumId w:val="9"/>
  </w:num>
  <w:num w:numId="8" w16cid:durableId="1443919109">
    <w:abstractNumId w:val="6"/>
  </w:num>
  <w:num w:numId="9" w16cid:durableId="266623092">
    <w:abstractNumId w:val="18"/>
  </w:num>
  <w:num w:numId="10" w16cid:durableId="763260594">
    <w:abstractNumId w:val="8"/>
  </w:num>
  <w:num w:numId="11" w16cid:durableId="28994407">
    <w:abstractNumId w:val="1"/>
  </w:num>
  <w:num w:numId="12" w16cid:durableId="1992173281">
    <w:abstractNumId w:val="16"/>
  </w:num>
  <w:num w:numId="13" w16cid:durableId="580607300">
    <w:abstractNumId w:val="4"/>
  </w:num>
  <w:num w:numId="14" w16cid:durableId="1621372900">
    <w:abstractNumId w:val="5"/>
  </w:num>
  <w:num w:numId="15" w16cid:durableId="990445781">
    <w:abstractNumId w:val="21"/>
  </w:num>
  <w:num w:numId="16" w16cid:durableId="494498134">
    <w:abstractNumId w:val="19"/>
  </w:num>
  <w:num w:numId="17" w16cid:durableId="1213227297">
    <w:abstractNumId w:val="13"/>
  </w:num>
  <w:num w:numId="18" w16cid:durableId="1774398758">
    <w:abstractNumId w:val="20"/>
  </w:num>
  <w:num w:numId="19" w16cid:durableId="1060135344">
    <w:abstractNumId w:val="15"/>
  </w:num>
  <w:num w:numId="20" w16cid:durableId="373652445">
    <w:abstractNumId w:val="11"/>
  </w:num>
  <w:num w:numId="21" w16cid:durableId="1096943268">
    <w:abstractNumId w:val="12"/>
  </w:num>
  <w:num w:numId="22" w16cid:durableId="987588988">
    <w:abstractNumId w:val="10"/>
  </w:num>
  <w:num w:numId="23" w16cid:durableId="7421244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DQwtTA1NTUwsjBT0lEKTi0uzszPAykwMqkFAMmY81stAAAA"/>
  </w:docVars>
  <w:rsids>
    <w:rsidRoot w:val="001127A0"/>
    <w:rsid w:val="00013A17"/>
    <w:rsid w:val="0003691A"/>
    <w:rsid w:val="00043C49"/>
    <w:rsid w:val="00043EF7"/>
    <w:rsid w:val="0004795B"/>
    <w:rsid w:val="00063CBA"/>
    <w:rsid w:val="00072AE9"/>
    <w:rsid w:val="00074276"/>
    <w:rsid w:val="00074BE4"/>
    <w:rsid w:val="000751F4"/>
    <w:rsid w:val="000934F1"/>
    <w:rsid w:val="00097B38"/>
    <w:rsid w:val="000A4A62"/>
    <w:rsid w:val="000A5C74"/>
    <w:rsid w:val="000A7850"/>
    <w:rsid w:val="000B6D46"/>
    <w:rsid w:val="000D1F74"/>
    <w:rsid w:val="000D409D"/>
    <w:rsid w:val="000D443C"/>
    <w:rsid w:val="000D649D"/>
    <w:rsid w:val="000F6CDB"/>
    <w:rsid w:val="00101C00"/>
    <w:rsid w:val="00103D35"/>
    <w:rsid w:val="00104F83"/>
    <w:rsid w:val="00105994"/>
    <w:rsid w:val="001127A0"/>
    <w:rsid w:val="00120351"/>
    <w:rsid w:val="00140F01"/>
    <w:rsid w:val="0015050C"/>
    <w:rsid w:val="00154024"/>
    <w:rsid w:val="001574B1"/>
    <w:rsid w:val="00157ACD"/>
    <w:rsid w:val="00165B2A"/>
    <w:rsid w:val="001707CF"/>
    <w:rsid w:val="00171E15"/>
    <w:rsid w:val="001853FE"/>
    <w:rsid w:val="00194E7B"/>
    <w:rsid w:val="001A3B8C"/>
    <w:rsid w:val="001B6290"/>
    <w:rsid w:val="001C4B8F"/>
    <w:rsid w:val="001C5331"/>
    <w:rsid w:val="001D3576"/>
    <w:rsid w:val="001D7B8A"/>
    <w:rsid w:val="001E291F"/>
    <w:rsid w:val="001E43A5"/>
    <w:rsid w:val="001F15F2"/>
    <w:rsid w:val="002041C2"/>
    <w:rsid w:val="00205487"/>
    <w:rsid w:val="00235A43"/>
    <w:rsid w:val="0024589B"/>
    <w:rsid w:val="00251A45"/>
    <w:rsid w:val="00296832"/>
    <w:rsid w:val="00296E32"/>
    <w:rsid w:val="002A05E7"/>
    <w:rsid w:val="002A3F3C"/>
    <w:rsid w:val="002A6871"/>
    <w:rsid w:val="002A7A42"/>
    <w:rsid w:val="002B1A13"/>
    <w:rsid w:val="002B55F2"/>
    <w:rsid w:val="002D141D"/>
    <w:rsid w:val="002D2E0A"/>
    <w:rsid w:val="002D3209"/>
    <w:rsid w:val="002E19B5"/>
    <w:rsid w:val="002E4C07"/>
    <w:rsid w:val="002E5318"/>
    <w:rsid w:val="002F1669"/>
    <w:rsid w:val="002F40FE"/>
    <w:rsid w:val="002F7AC1"/>
    <w:rsid w:val="00307F50"/>
    <w:rsid w:val="003132B1"/>
    <w:rsid w:val="00314C51"/>
    <w:rsid w:val="0031723C"/>
    <w:rsid w:val="0032020D"/>
    <w:rsid w:val="00326C40"/>
    <w:rsid w:val="00332E6B"/>
    <w:rsid w:val="003337EA"/>
    <w:rsid w:val="00333B92"/>
    <w:rsid w:val="00342DEE"/>
    <w:rsid w:val="00345268"/>
    <w:rsid w:val="0035766E"/>
    <w:rsid w:val="00375813"/>
    <w:rsid w:val="003772C3"/>
    <w:rsid w:val="0038124A"/>
    <w:rsid w:val="00385341"/>
    <w:rsid w:val="00386934"/>
    <w:rsid w:val="00387B1A"/>
    <w:rsid w:val="00390E84"/>
    <w:rsid w:val="003A098F"/>
    <w:rsid w:val="003A4390"/>
    <w:rsid w:val="003A54FE"/>
    <w:rsid w:val="003D4F8F"/>
    <w:rsid w:val="003D6D6E"/>
    <w:rsid w:val="003E079C"/>
    <w:rsid w:val="003E32E9"/>
    <w:rsid w:val="003F7DB9"/>
    <w:rsid w:val="00400D98"/>
    <w:rsid w:val="00401F7F"/>
    <w:rsid w:val="00403A89"/>
    <w:rsid w:val="004152CA"/>
    <w:rsid w:val="00421D4A"/>
    <w:rsid w:val="004222AB"/>
    <w:rsid w:val="0042371D"/>
    <w:rsid w:val="00423BC8"/>
    <w:rsid w:val="0042591E"/>
    <w:rsid w:val="004302A0"/>
    <w:rsid w:val="00430E9A"/>
    <w:rsid w:val="0043279B"/>
    <w:rsid w:val="00434A4C"/>
    <w:rsid w:val="0043748B"/>
    <w:rsid w:val="00444FA8"/>
    <w:rsid w:val="004633B7"/>
    <w:rsid w:val="004671BA"/>
    <w:rsid w:val="00476CBF"/>
    <w:rsid w:val="00477F33"/>
    <w:rsid w:val="00480271"/>
    <w:rsid w:val="004866EF"/>
    <w:rsid w:val="00486CA5"/>
    <w:rsid w:val="004A0F71"/>
    <w:rsid w:val="004B529A"/>
    <w:rsid w:val="004D214A"/>
    <w:rsid w:val="004D6BEE"/>
    <w:rsid w:val="004D707E"/>
    <w:rsid w:val="00510B50"/>
    <w:rsid w:val="005111E3"/>
    <w:rsid w:val="005147D4"/>
    <w:rsid w:val="005227F6"/>
    <w:rsid w:val="00525C6E"/>
    <w:rsid w:val="005332EA"/>
    <w:rsid w:val="00541579"/>
    <w:rsid w:val="005460F1"/>
    <w:rsid w:val="00554E8E"/>
    <w:rsid w:val="00560DA6"/>
    <w:rsid w:val="00561A4A"/>
    <w:rsid w:val="0058323D"/>
    <w:rsid w:val="0058634A"/>
    <w:rsid w:val="00597455"/>
    <w:rsid w:val="005A17A8"/>
    <w:rsid w:val="005A1A69"/>
    <w:rsid w:val="005A7E29"/>
    <w:rsid w:val="005B7286"/>
    <w:rsid w:val="005C4866"/>
    <w:rsid w:val="005C6C2A"/>
    <w:rsid w:val="005D031D"/>
    <w:rsid w:val="005D19F7"/>
    <w:rsid w:val="005D3965"/>
    <w:rsid w:val="005D69B8"/>
    <w:rsid w:val="005E4A9A"/>
    <w:rsid w:val="005F16EB"/>
    <w:rsid w:val="006013FC"/>
    <w:rsid w:val="00603450"/>
    <w:rsid w:val="00626792"/>
    <w:rsid w:val="0063722C"/>
    <w:rsid w:val="0064312F"/>
    <w:rsid w:val="006439B6"/>
    <w:rsid w:val="0064629B"/>
    <w:rsid w:val="006530E4"/>
    <w:rsid w:val="0065573E"/>
    <w:rsid w:val="00660793"/>
    <w:rsid w:val="00661CCA"/>
    <w:rsid w:val="006639F7"/>
    <w:rsid w:val="006654CD"/>
    <w:rsid w:val="00666499"/>
    <w:rsid w:val="00671F05"/>
    <w:rsid w:val="006845B9"/>
    <w:rsid w:val="00685AA6"/>
    <w:rsid w:val="00686D02"/>
    <w:rsid w:val="00691F36"/>
    <w:rsid w:val="006A0B09"/>
    <w:rsid w:val="006A0B22"/>
    <w:rsid w:val="006A78F6"/>
    <w:rsid w:val="006C227A"/>
    <w:rsid w:val="006C26B9"/>
    <w:rsid w:val="006C525A"/>
    <w:rsid w:val="006D4C4C"/>
    <w:rsid w:val="006E496B"/>
    <w:rsid w:val="006F1311"/>
    <w:rsid w:val="00715BB5"/>
    <w:rsid w:val="00717A0D"/>
    <w:rsid w:val="00723E80"/>
    <w:rsid w:val="00726D82"/>
    <w:rsid w:val="00727BC8"/>
    <w:rsid w:val="007433BE"/>
    <w:rsid w:val="00753F87"/>
    <w:rsid w:val="00761E05"/>
    <w:rsid w:val="00764FAB"/>
    <w:rsid w:val="00772260"/>
    <w:rsid w:val="007722BC"/>
    <w:rsid w:val="007745BA"/>
    <w:rsid w:val="0077694A"/>
    <w:rsid w:val="00777130"/>
    <w:rsid w:val="00777CE2"/>
    <w:rsid w:val="007803A5"/>
    <w:rsid w:val="0078053B"/>
    <w:rsid w:val="00793477"/>
    <w:rsid w:val="0079753E"/>
    <w:rsid w:val="0079785A"/>
    <w:rsid w:val="007A164F"/>
    <w:rsid w:val="007A261E"/>
    <w:rsid w:val="007A4A2D"/>
    <w:rsid w:val="007B2BB3"/>
    <w:rsid w:val="007B5B06"/>
    <w:rsid w:val="007B5F7B"/>
    <w:rsid w:val="007C05C5"/>
    <w:rsid w:val="007C3423"/>
    <w:rsid w:val="007D72DD"/>
    <w:rsid w:val="007E3770"/>
    <w:rsid w:val="007E5277"/>
    <w:rsid w:val="007E57F6"/>
    <w:rsid w:val="007E5AA3"/>
    <w:rsid w:val="007F1207"/>
    <w:rsid w:val="007F1FB9"/>
    <w:rsid w:val="00800B93"/>
    <w:rsid w:val="00804F76"/>
    <w:rsid w:val="00814D64"/>
    <w:rsid w:val="00817CD6"/>
    <w:rsid w:val="00817E5A"/>
    <w:rsid w:val="00821E01"/>
    <w:rsid w:val="008221D1"/>
    <w:rsid w:val="008278E8"/>
    <w:rsid w:val="00833CF3"/>
    <w:rsid w:val="00834505"/>
    <w:rsid w:val="0084230F"/>
    <w:rsid w:val="008439E9"/>
    <w:rsid w:val="00851501"/>
    <w:rsid w:val="00861B2E"/>
    <w:rsid w:val="00862047"/>
    <w:rsid w:val="00862F89"/>
    <w:rsid w:val="00873EDC"/>
    <w:rsid w:val="00874149"/>
    <w:rsid w:val="008800DC"/>
    <w:rsid w:val="00895AFF"/>
    <w:rsid w:val="008D16F9"/>
    <w:rsid w:val="008D2847"/>
    <w:rsid w:val="008E3AE7"/>
    <w:rsid w:val="008E552D"/>
    <w:rsid w:val="008E6139"/>
    <w:rsid w:val="008F1445"/>
    <w:rsid w:val="008F16D3"/>
    <w:rsid w:val="008F2194"/>
    <w:rsid w:val="0090216F"/>
    <w:rsid w:val="0092439D"/>
    <w:rsid w:val="009254C6"/>
    <w:rsid w:val="009259E5"/>
    <w:rsid w:val="00925AAE"/>
    <w:rsid w:val="009430DE"/>
    <w:rsid w:val="00943C9A"/>
    <w:rsid w:val="0095177B"/>
    <w:rsid w:val="009540A4"/>
    <w:rsid w:val="009564FD"/>
    <w:rsid w:val="00960953"/>
    <w:rsid w:val="009625FD"/>
    <w:rsid w:val="0098105D"/>
    <w:rsid w:val="00983B01"/>
    <w:rsid w:val="009906A6"/>
    <w:rsid w:val="00993509"/>
    <w:rsid w:val="009A2D04"/>
    <w:rsid w:val="009A4003"/>
    <w:rsid w:val="009A52D0"/>
    <w:rsid w:val="009A581B"/>
    <w:rsid w:val="009B138A"/>
    <w:rsid w:val="009B2C66"/>
    <w:rsid w:val="009B3EF4"/>
    <w:rsid w:val="009E2B96"/>
    <w:rsid w:val="009F5902"/>
    <w:rsid w:val="009F6BB4"/>
    <w:rsid w:val="00A021EF"/>
    <w:rsid w:val="00A110CB"/>
    <w:rsid w:val="00A22E49"/>
    <w:rsid w:val="00A27377"/>
    <w:rsid w:val="00A35C3D"/>
    <w:rsid w:val="00A467C9"/>
    <w:rsid w:val="00A50357"/>
    <w:rsid w:val="00A5269D"/>
    <w:rsid w:val="00A529AD"/>
    <w:rsid w:val="00A54A8E"/>
    <w:rsid w:val="00A60119"/>
    <w:rsid w:val="00A67BCD"/>
    <w:rsid w:val="00A74345"/>
    <w:rsid w:val="00A80BF4"/>
    <w:rsid w:val="00A85281"/>
    <w:rsid w:val="00A85403"/>
    <w:rsid w:val="00A9189B"/>
    <w:rsid w:val="00A97778"/>
    <w:rsid w:val="00AA4889"/>
    <w:rsid w:val="00AA6410"/>
    <w:rsid w:val="00AA6B5A"/>
    <w:rsid w:val="00AA6D3C"/>
    <w:rsid w:val="00AA6D9B"/>
    <w:rsid w:val="00AB03AB"/>
    <w:rsid w:val="00AD29D6"/>
    <w:rsid w:val="00AE2C6D"/>
    <w:rsid w:val="00AF09E3"/>
    <w:rsid w:val="00AF31AC"/>
    <w:rsid w:val="00AF3799"/>
    <w:rsid w:val="00B01AB0"/>
    <w:rsid w:val="00B047CF"/>
    <w:rsid w:val="00B061F7"/>
    <w:rsid w:val="00B068BE"/>
    <w:rsid w:val="00B06BD7"/>
    <w:rsid w:val="00B07108"/>
    <w:rsid w:val="00B1267B"/>
    <w:rsid w:val="00B4009F"/>
    <w:rsid w:val="00B449DC"/>
    <w:rsid w:val="00B5355F"/>
    <w:rsid w:val="00B53CB8"/>
    <w:rsid w:val="00B5415F"/>
    <w:rsid w:val="00B60516"/>
    <w:rsid w:val="00B61539"/>
    <w:rsid w:val="00B61A4D"/>
    <w:rsid w:val="00B61EBA"/>
    <w:rsid w:val="00B6406E"/>
    <w:rsid w:val="00B722F7"/>
    <w:rsid w:val="00B80445"/>
    <w:rsid w:val="00B85548"/>
    <w:rsid w:val="00BA1251"/>
    <w:rsid w:val="00BA3BD0"/>
    <w:rsid w:val="00BD34C4"/>
    <w:rsid w:val="00BD3E7E"/>
    <w:rsid w:val="00BD442A"/>
    <w:rsid w:val="00BD6AA3"/>
    <w:rsid w:val="00BE151E"/>
    <w:rsid w:val="00BF7C3B"/>
    <w:rsid w:val="00C03CD0"/>
    <w:rsid w:val="00C0697A"/>
    <w:rsid w:val="00C13AFD"/>
    <w:rsid w:val="00C161D0"/>
    <w:rsid w:val="00C172FF"/>
    <w:rsid w:val="00C226EF"/>
    <w:rsid w:val="00C22A4D"/>
    <w:rsid w:val="00C34CC0"/>
    <w:rsid w:val="00C362F3"/>
    <w:rsid w:val="00C47A1E"/>
    <w:rsid w:val="00C50715"/>
    <w:rsid w:val="00C70FF7"/>
    <w:rsid w:val="00C77299"/>
    <w:rsid w:val="00C77BA5"/>
    <w:rsid w:val="00C815CE"/>
    <w:rsid w:val="00C8481F"/>
    <w:rsid w:val="00C90A22"/>
    <w:rsid w:val="00C9109A"/>
    <w:rsid w:val="00C925E0"/>
    <w:rsid w:val="00C92631"/>
    <w:rsid w:val="00C927A7"/>
    <w:rsid w:val="00C97093"/>
    <w:rsid w:val="00CA0133"/>
    <w:rsid w:val="00CA1E6F"/>
    <w:rsid w:val="00CA3E9E"/>
    <w:rsid w:val="00CA57C3"/>
    <w:rsid w:val="00CB21E7"/>
    <w:rsid w:val="00CB7BFF"/>
    <w:rsid w:val="00CC0336"/>
    <w:rsid w:val="00CC2AB2"/>
    <w:rsid w:val="00CD3701"/>
    <w:rsid w:val="00CD7045"/>
    <w:rsid w:val="00CE1455"/>
    <w:rsid w:val="00CF3EBF"/>
    <w:rsid w:val="00D00468"/>
    <w:rsid w:val="00D0351C"/>
    <w:rsid w:val="00D12368"/>
    <w:rsid w:val="00D131B4"/>
    <w:rsid w:val="00D266BA"/>
    <w:rsid w:val="00D32872"/>
    <w:rsid w:val="00D32DBE"/>
    <w:rsid w:val="00D34525"/>
    <w:rsid w:val="00D376C7"/>
    <w:rsid w:val="00D415F7"/>
    <w:rsid w:val="00D421B6"/>
    <w:rsid w:val="00D458E0"/>
    <w:rsid w:val="00D610A9"/>
    <w:rsid w:val="00D62186"/>
    <w:rsid w:val="00D65408"/>
    <w:rsid w:val="00D70B87"/>
    <w:rsid w:val="00D71372"/>
    <w:rsid w:val="00D71EF5"/>
    <w:rsid w:val="00D768EA"/>
    <w:rsid w:val="00D84C01"/>
    <w:rsid w:val="00D86676"/>
    <w:rsid w:val="00D9642B"/>
    <w:rsid w:val="00DA1E24"/>
    <w:rsid w:val="00DA757B"/>
    <w:rsid w:val="00DC4BFE"/>
    <w:rsid w:val="00DC73A9"/>
    <w:rsid w:val="00DE38D9"/>
    <w:rsid w:val="00DE4CF8"/>
    <w:rsid w:val="00DF26F6"/>
    <w:rsid w:val="00DF5EB5"/>
    <w:rsid w:val="00E36AF7"/>
    <w:rsid w:val="00E443FA"/>
    <w:rsid w:val="00E53CD4"/>
    <w:rsid w:val="00E61B44"/>
    <w:rsid w:val="00E624C5"/>
    <w:rsid w:val="00E83FEC"/>
    <w:rsid w:val="00E93A19"/>
    <w:rsid w:val="00E94B51"/>
    <w:rsid w:val="00E9752B"/>
    <w:rsid w:val="00EA23F9"/>
    <w:rsid w:val="00EA2822"/>
    <w:rsid w:val="00EB12F2"/>
    <w:rsid w:val="00EB3BFC"/>
    <w:rsid w:val="00EC0987"/>
    <w:rsid w:val="00EC312A"/>
    <w:rsid w:val="00EC35DD"/>
    <w:rsid w:val="00EF6DC4"/>
    <w:rsid w:val="00EF733D"/>
    <w:rsid w:val="00F21922"/>
    <w:rsid w:val="00F24570"/>
    <w:rsid w:val="00F246F4"/>
    <w:rsid w:val="00F26DE8"/>
    <w:rsid w:val="00F3562B"/>
    <w:rsid w:val="00F420BE"/>
    <w:rsid w:val="00F42804"/>
    <w:rsid w:val="00F517B4"/>
    <w:rsid w:val="00F64FDB"/>
    <w:rsid w:val="00F70B4B"/>
    <w:rsid w:val="00F70DA2"/>
    <w:rsid w:val="00F72523"/>
    <w:rsid w:val="00F75A29"/>
    <w:rsid w:val="00F75B4C"/>
    <w:rsid w:val="00F90BD5"/>
    <w:rsid w:val="00F922C7"/>
    <w:rsid w:val="00F97222"/>
    <w:rsid w:val="00F9777E"/>
    <w:rsid w:val="00FC7F3B"/>
    <w:rsid w:val="00FD2255"/>
    <w:rsid w:val="00FD7255"/>
    <w:rsid w:val="00FE53E2"/>
    <w:rsid w:val="00FE64AE"/>
    <w:rsid w:val="00FE7020"/>
    <w:rsid w:val="00FF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96128"/>
  <w15:chartTrackingRefBased/>
  <w15:docId w15:val="{17A05964-8EED-429C-9E1D-7F1EA70C0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219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61A4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61A4A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C13AFD"/>
    <w:pPr>
      <w:ind w:firstLineChars="200" w:firstLine="420"/>
    </w:pPr>
  </w:style>
  <w:style w:type="paragraph" w:styleId="a6">
    <w:name w:val="Normal (Web)"/>
    <w:basedOn w:val="a"/>
    <w:uiPriority w:val="99"/>
    <w:semiHidden/>
    <w:unhideWhenUsed/>
    <w:rsid w:val="003A098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05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322740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83327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48180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1927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855514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32058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60500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63004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32970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00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3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3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7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2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0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8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6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81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3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8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84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4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6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4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8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7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1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04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2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74117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12305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968234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715461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5088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4824520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23435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84084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8449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3195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81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4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7731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664511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13582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421854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1898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719983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4016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1956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42505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36069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575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8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06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9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5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8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4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08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62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33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4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33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39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6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19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377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73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73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7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4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5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1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4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534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860225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256391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8730196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7152296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7019063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35622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93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8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3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5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1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7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9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5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8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90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9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06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6</Words>
  <Characters>150</Characters>
  <Application>Microsoft Office Word</Application>
  <DocSecurity>0</DocSecurity>
  <Lines>1</Lines>
  <Paragraphs>1</Paragraphs>
  <ScaleCrop>false</ScaleCrop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traTempest</dc:creator>
  <cp:keywords/>
  <dc:description/>
  <cp:lastModifiedBy>LeeUltratempest</cp:lastModifiedBy>
  <cp:revision>16</cp:revision>
  <dcterms:created xsi:type="dcterms:W3CDTF">2023-12-06T22:20:00Z</dcterms:created>
  <dcterms:modified xsi:type="dcterms:W3CDTF">2023-12-19T16:55:00Z</dcterms:modified>
</cp:coreProperties>
</file>